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91769092"/>
        <w:docPartObj>
          <w:docPartGallery w:val="Cover Pages"/>
          <w:docPartUnique/>
        </w:docPartObj>
      </w:sdtPr>
      <w:sdtEndPr>
        <w:rPr>
          <w:rFonts w:ascii="Arial" w:hAnsi="Arial" w:cs="Arial"/>
          <w:b/>
          <w:color w:val="0F332F"/>
          <w:sz w:val="36"/>
          <w:szCs w:val="36"/>
        </w:rPr>
      </w:sdtEndPr>
      <w:sdtContent>
        <w:p w14:paraId="4BBEB6A0" w14:textId="72D59E03" w:rsidR="00FF6C18" w:rsidRPr="00FF6C18" w:rsidRDefault="00FF6C18">
          <w:pPr>
            <w:rPr>
              <w:color w:val="0F332F"/>
            </w:rPr>
          </w:pPr>
        </w:p>
        <w:p w14:paraId="77FDC42D" w14:textId="61747523" w:rsidR="00C40CA0" w:rsidRPr="00C702A9" w:rsidRDefault="00C40CA0" w:rsidP="00C40CA0">
          <w:pPr>
            <w:spacing w:after="120" w:line="276" w:lineRule="auto"/>
            <w:contextualSpacing/>
            <w:jc w:val="center"/>
            <w:rPr>
              <w:rFonts w:ascii="Arial" w:hAnsi="Arial" w:cs="Arial"/>
              <w:b/>
              <w:color w:val="0F332F"/>
              <w:sz w:val="36"/>
              <w:szCs w:val="36"/>
            </w:rPr>
          </w:pPr>
          <w:r w:rsidRPr="00C702A9">
            <w:rPr>
              <w:rFonts w:ascii="Arial" w:hAnsi="Arial" w:cs="Arial"/>
              <w:b/>
              <w:color w:val="0F332F"/>
              <w:sz w:val="36"/>
              <w:szCs w:val="36"/>
            </w:rPr>
            <w:t>Insert the paper title here [Arial font 18pt, centre justified]</w:t>
          </w:r>
        </w:p>
        <w:p w14:paraId="5D5BEA3B" w14:textId="77777777" w:rsidR="00C40CA0" w:rsidRPr="00C702A9" w:rsidRDefault="00C40CA0" w:rsidP="00C40CA0">
          <w:pPr>
            <w:spacing w:after="120" w:line="276" w:lineRule="auto"/>
            <w:contextualSpacing/>
            <w:jc w:val="center"/>
            <w:rPr>
              <w:rFonts w:ascii="Arial" w:hAnsi="Arial" w:cs="Arial"/>
              <w:b/>
              <w:color w:val="0F332F"/>
              <w:sz w:val="28"/>
            </w:rPr>
          </w:pPr>
        </w:p>
        <w:p w14:paraId="2A35CB40" w14:textId="77777777" w:rsidR="00C40CA0" w:rsidRPr="00C702A9" w:rsidRDefault="00C40CA0" w:rsidP="00C40CA0">
          <w:pPr>
            <w:spacing w:after="120" w:line="276" w:lineRule="auto"/>
            <w:contextualSpacing/>
            <w:jc w:val="center"/>
            <w:rPr>
              <w:rFonts w:ascii="Arial" w:hAnsi="Arial" w:cs="Arial"/>
              <w:i/>
              <w:color w:val="0F332F"/>
            </w:rPr>
          </w:pPr>
          <w:r w:rsidRPr="00C702A9">
            <w:rPr>
              <w:rFonts w:ascii="Arial" w:hAnsi="Arial" w:cs="Arial"/>
              <w:i/>
              <w:color w:val="0F332F"/>
              <w:u w:val="single"/>
            </w:rPr>
            <w:t>First Author</w:t>
          </w:r>
          <w:r w:rsidRPr="00C702A9">
            <w:rPr>
              <w:rFonts w:ascii="Arial" w:hAnsi="Arial" w:cs="Arial"/>
              <w:i/>
              <w:color w:val="0F332F"/>
              <w:vertAlign w:val="superscript"/>
            </w:rPr>
            <w:t>1</w:t>
          </w:r>
          <w:r w:rsidRPr="00C702A9">
            <w:rPr>
              <w:rFonts w:ascii="Arial" w:hAnsi="Arial" w:cs="Arial"/>
              <w:i/>
              <w:color w:val="0F332F"/>
            </w:rPr>
            <w:t>, Second Author</w:t>
          </w:r>
          <w:r w:rsidRPr="00C702A9">
            <w:rPr>
              <w:rFonts w:ascii="Arial" w:hAnsi="Arial" w:cs="Arial"/>
              <w:i/>
              <w:color w:val="0F332F"/>
              <w:vertAlign w:val="superscript"/>
            </w:rPr>
            <w:t>2</w:t>
          </w:r>
          <w:r w:rsidRPr="00C702A9">
            <w:rPr>
              <w:rFonts w:ascii="Arial" w:hAnsi="Arial" w:cs="Arial"/>
              <w:i/>
              <w:color w:val="0F332F"/>
            </w:rPr>
            <w:t xml:space="preserve"> [Arial 11pt, italics, centre justified]</w:t>
          </w:r>
        </w:p>
        <w:p w14:paraId="6CC32CB7" w14:textId="77777777" w:rsidR="00C40CA0" w:rsidRPr="00C702A9" w:rsidRDefault="00C40CA0" w:rsidP="00C40CA0">
          <w:pPr>
            <w:spacing w:after="120" w:line="276" w:lineRule="auto"/>
            <w:contextualSpacing/>
            <w:jc w:val="center"/>
            <w:rPr>
              <w:rFonts w:ascii="Arial" w:hAnsi="Arial" w:cs="Arial"/>
              <w:color w:val="0F332F"/>
              <w:sz w:val="18"/>
            </w:rPr>
          </w:pPr>
          <w:r w:rsidRPr="00C702A9">
            <w:rPr>
              <w:rFonts w:ascii="Arial" w:hAnsi="Arial" w:cs="Arial"/>
              <w:color w:val="0F332F"/>
              <w:sz w:val="18"/>
              <w:vertAlign w:val="superscript"/>
            </w:rPr>
            <w:t xml:space="preserve">1 </w:t>
          </w:r>
          <w:r w:rsidRPr="00C702A9">
            <w:rPr>
              <w:rFonts w:ascii="Arial" w:hAnsi="Arial" w:cs="Arial"/>
              <w:color w:val="0F332F"/>
              <w:sz w:val="18"/>
            </w:rPr>
            <w:t>Affiliation &amp; address [Arial 9pt, centre justified]</w:t>
          </w:r>
        </w:p>
        <w:p w14:paraId="169759DA" w14:textId="77777777" w:rsidR="00C40CA0" w:rsidRPr="00C702A9" w:rsidRDefault="00C40CA0" w:rsidP="00C40CA0">
          <w:pPr>
            <w:spacing w:after="120" w:line="276" w:lineRule="auto"/>
            <w:contextualSpacing/>
            <w:jc w:val="center"/>
            <w:rPr>
              <w:rFonts w:ascii="Arial" w:hAnsi="Arial" w:cs="Arial"/>
              <w:color w:val="0F332F"/>
              <w:sz w:val="18"/>
            </w:rPr>
          </w:pPr>
          <w:r w:rsidRPr="00C702A9">
            <w:rPr>
              <w:rFonts w:ascii="Arial" w:hAnsi="Arial" w:cs="Arial"/>
              <w:color w:val="0F332F"/>
              <w:sz w:val="18"/>
              <w:vertAlign w:val="superscript"/>
            </w:rPr>
            <w:t>2</w:t>
          </w:r>
          <w:r w:rsidRPr="00C702A9">
            <w:rPr>
              <w:rFonts w:ascii="Arial" w:hAnsi="Arial" w:cs="Arial"/>
              <w:color w:val="0F332F"/>
              <w:sz w:val="18"/>
            </w:rPr>
            <w:t xml:space="preserve"> Other affiliation &amp; address [Arial 9pt, centre justified]</w:t>
          </w:r>
        </w:p>
        <w:p w14:paraId="475EACED" w14:textId="77777777" w:rsidR="00C40CA0" w:rsidRPr="00C702A9" w:rsidRDefault="00C40CA0" w:rsidP="00C40CA0">
          <w:pPr>
            <w:spacing w:after="120" w:line="276" w:lineRule="auto"/>
            <w:contextualSpacing/>
            <w:jc w:val="center"/>
            <w:rPr>
              <w:rFonts w:ascii="Arial" w:hAnsi="Arial" w:cs="Arial"/>
              <w:color w:val="0F332F"/>
              <w:sz w:val="18"/>
            </w:rPr>
          </w:pPr>
          <w:r w:rsidRPr="00C702A9">
            <w:rPr>
              <w:rFonts w:ascii="Arial" w:hAnsi="Arial" w:cs="Arial"/>
              <w:color w:val="0F332F"/>
              <w:sz w:val="18"/>
            </w:rPr>
            <w:t>Referring author: email@email.com [Arial 9pt, centre justified]</w:t>
          </w:r>
        </w:p>
        <w:p w14:paraId="161CEACC" w14:textId="77777777" w:rsidR="00C40CA0" w:rsidRPr="00C702A9" w:rsidRDefault="00C40CA0" w:rsidP="00C40CA0">
          <w:pPr>
            <w:spacing w:after="120" w:line="276" w:lineRule="auto"/>
            <w:contextualSpacing/>
            <w:rPr>
              <w:rFonts w:ascii="Arial" w:hAnsi="Arial" w:cs="Arial"/>
              <w:color w:val="0F332F"/>
            </w:rPr>
          </w:pPr>
        </w:p>
        <w:p w14:paraId="6E6860C2" w14:textId="77777777" w:rsidR="00C40CA0" w:rsidRPr="00C702A9" w:rsidRDefault="00C40CA0" w:rsidP="00C40CA0">
          <w:pPr>
            <w:spacing w:after="120" w:line="276" w:lineRule="auto"/>
            <w:jc w:val="both"/>
            <w:rPr>
              <w:rFonts w:ascii="Arial" w:hAnsi="Arial" w:cs="Arial"/>
              <w:color w:val="0F332F"/>
              <w:sz w:val="20"/>
            </w:rPr>
          </w:pPr>
          <w:r w:rsidRPr="00C702A9">
            <w:rPr>
              <w:rFonts w:ascii="Arial" w:hAnsi="Arial" w:cs="Arial"/>
              <w:color w:val="0F332F"/>
              <w:sz w:val="20"/>
            </w:rPr>
            <w:t xml:space="preserve">The presenting author has to be </w:t>
          </w:r>
          <w:r w:rsidRPr="00C702A9">
            <w:rPr>
              <w:rFonts w:ascii="Arial" w:hAnsi="Arial" w:cs="Arial"/>
              <w:color w:val="0F332F"/>
              <w:sz w:val="20"/>
              <w:u w:val="single"/>
            </w:rPr>
            <w:t>underlined</w:t>
          </w:r>
          <w:r w:rsidRPr="00C702A9">
            <w:rPr>
              <w:rFonts w:ascii="Arial" w:hAnsi="Arial" w:cs="Arial"/>
              <w:color w:val="0F332F"/>
              <w:sz w:val="20"/>
            </w:rPr>
            <w:t xml:space="preserve"> in the author list line</w:t>
          </w:r>
        </w:p>
        <w:p w14:paraId="3554EBB6" w14:textId="77777777" w:rsidR="00C40CA0" w:rsidRPr="00C702A9" w:rsidRDefault="00C40CA0" w:rsidP="00C40CA0">
          <w:pPr>
            <w:spacing w:after="120" w:line="276" w:lineRule="auto"/>
            <w:rPr>
              <w:rFonts w:ascii="Arial" w:hAnsi="Arial" w:cs="Arial"/>
              <w:i/>
              <w:color w:val="0F332F"/>
              <w:sz w:val="20"/>
            </w:rPr>
          </w:pPr>
          <w:r w:rsidRPr="00C702A9">
            <w:rPr>
              <w:rFonts w:ascii="Arial" w:hAnsi="Arial" w:cs="Arial"/>
              <w:b/>
              <w:i/>
              <w:color w:val="0F332F"/>
              <w:sz w:val="20"/>
            </w:rPr>
            <w:t xml:space="preserve">Keywords: </w:t>
          </w:r>
          <w:r w:rsidRPr="00C702A9">
            <w:rPr>
              <w:rFonts w:ascii="Arial" w:hAnsi="Arial" w:cs="Arial"/>
              <w:i/>
              <w:color w:val="0F332F"/>
              <w:sz w:val="20"/>
            </w:rPr>
            <w:t>First Keyword, Second Keyword, Third Keyword. [Arial 10pt, italic, left justified]</w:t>
          </w:r>
        </w:p>
        <w:p w14:paraId="6DDECF57" w14:textId="1AA55806" w:rsidR="00A57C9A" w:rsidRPr="00FF6C18" w:rsidRDefault="00C40CA0" w:rsidP="00FF6C18">
          <w:pPr>
            <w:spacing w:after="120" w:line="276" w:lineRule="auto"/>
            <w:jc w:val="both"/>
            <w:rPr>
              <w:rFonts w:ascii="Arial" w:hAnsi="Arial" w:cs="Arial"/>
              <w:b/>
              <w:color w:val="0F332F"/>
              <w:sz w:val="20"/>
              <w:szCs w:val="20"/>
            </w:rPr>
          </w:pPr>
          <w:r w:rsidRPr="00C702A9">
            <w:rPr>
              <w:rFonts w:ascii="Arial" w:hAnsi="Arial" w:cs="Arial"/>
              <w:color w:val="0F332F"/>
              <w:sz w:val="20"/>
              <w:szCs w:val="20"/>
            </w:rPr>
            <w:t xml:space="preserve">Please provide a one page abstract of the contents of the research activity/review. The abstract should be created by overwriting the contents of this specially formatted table cell. This main body of the abstract uses the typeface Arial 10pt, with single spacing, and is fully justified. The </w:t>
          </w:r>
          <w:r w:rsidRPr="00C702A9">
            <w:rPr>
              <w:rFonts w:ascii="Arial" w:hAnsi="Arial" w:cs="Arial"/>
              <w:b/>
              <w:color w:val="0F332F"/>
              <w:sz w:val="20"/>
              <w:szCs w:val="20"/>
            </w:rPr>
            <w:t>deadline</w:t>
          </w:r>
          <w:r w:rsidRPr="00C702A9">
            <w:rPr>
              <w:rFonts w:ascii="Arial" w:hAnsi="Arial" w:cs="Arial"/>
              <w:color w:val="0F332F"/>
              <w:sz w:val="20"/>
              <w:szCs w:val="20"/>
            </w:rPr>
            <w:t xml:space="preserve"> for submission of abstracts is </w:t>
          </w:r>
          <w:r w:rsidRPr="00C702A9">
            <w:rPr>
              <w:rFonts w:ascii="Arial" w:hAnsi="Arial" w:cs="Arial"/>
              <w:b/>
              <w:color w:val="0F332F"/>
              <w:sz w:val="20"/>
              <w:szCs w:val="20"/>
            </w:rPr>
            <w:t>November 30, 202</w:t>
          </w:r>
          <w:r w:rsidR="002F48B8">
            <w:rPr>
              <w:rFonts w:ascii="Arial" w:hAnsi="Arial" w:cs="Arial"/>
              <w:b/>
              <w:color w:val="0F332F"/>
              <w:sz w:val="20"/>
              <w:szCs w:val="20"/>
            </w:rPr>
            <w:t>5</w:t>
          </w:r>
          <w:r w:rsidRPr="00C702A9">
            <w:rPr>
              <w:rFonts w:ascii="Arial" w:hAnsi="Arial" w:cs="Arial"/>
              <w:b/>
              <w:color w:val="0F332F"/>
              <w:sz w:val="20"/>
              <w:szCs w:val="20"/>
            </w:rPr>
            <w:t xml:space="preserve"> </w:t>
          </w:r>
        </w:p>
      </w:sdtContent>
    </w:sdt>
    <w:p w14:paraId="02172144" w14:textId="77777777" w:rsidR="00A57C9A" w:rsidRPr="00A57C9A" w:rsidRDefault="00A57C9A" w:rsidP="004106A4">
      <w:pPr>
        <w:spacing w:after="120" w:line="276" w:lineRule="auto"/>
        <w:rPr>
          <w:rFonts w:ascii="Arial" w:hAnsi="Arial" w:cs="Arial"/>
          <w:i/>
          <w:sz w:val="20"/>
        </w:rPr>
      </w:pPr>
    </w:p>
    <w:sectPr w:rsidR="00A57C9A" w:rsidRPr="00A57C9A" w:rsidSect="00436CA0">
      <w:headerReference w:type="default" r:id="rId7"/>
      <w:footerReference w:type="default" r:id="rId8"/>
      <w:headerReference w:type="first" r:id="rId9"/>
      <w:footerReference w:type="first" r:id="rId10"/>
      <w:pgSz w:w="10318" w:h="14570" w:code="13"/>
      <w:pgMar w:top="1843" w:right="1387" w:bottom="1440" w:left="1276" w:header="284" w:footer="42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DB2EE2" w14:textId="77777777" w:rsidR="008137DA" w:rsidRDefault="008137DA" w:rsidP="00DE6B37">
      <w:pPr>
        <w:spacing w:after="0" w:line="240" w:lineRule="auto"/>
      </w:pPr>
      <w:r>
        <w:separator/>
      </w:r>
    </w:p>
  </w:endnote>
  <w:endnote w:type="continuationSeparator" w:id="0">
    <w:p w14:paraId="3F91E88E" w14:textId="77777777" w:rsidR="008137DA" w:rsidRDefault="008137DA" w:rsidP="00DE6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ichroma">
    <w:panose1 w:val="00000000000000000000"/>
    <w:charset w:val="4D"/>
    <w:family w:val="auto"/>
    <w:pitch w:val="variable"/>
    <w:sig w:usb0="A00000EF" w:usb1="4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BB694" w14:textId="48AE8267" w:rsidR="00A57C9A" w:rsidRPr="00C702A9" w:rsidRDefault="00A57C9A" w:rsidP="006F0269">
    <w:pPr>
      <w:pStyle w:val="Footer"/>
      <w:ind w:left="-284"/>
      <w:jc w:val="center"/>
      <w:rPr>
        <w:rFonts w:ascii="Arial" w:hAnsi="Arial" w:cs="Arial"/>
        <w:color w:val="0F332F"/>
        <w:sz w:val="16"/>
      </w:rPr>
    </w:pPr>
    <w:r w:rsidRPr="00C702A9">
      <w:rPr>
        <w:rFonts w:ascii="Arial" w:hAnsi="Arial" w:cs="Arial"/>
        <w:color w:val="0F332F"/>
        <w:sz w:val="16"/>
      </w:rPr>
      <w:t>1</w:t>
    </w:r>
    <w:r w:rsidR="005D71B3" w:rsidRPr="00C702A9">
      <w:rPr>
        <w:rFonts w:ascii="Arial" w:hAnsi="Arial" w:cs="Arial"/>
        <w:color w:val="0F332F"/>
        <w:sz w:val="16"/>
      </w:rPr>
      <w:t>4</w:t>
    </w:r>
    <w:r w:rsidRPr="00C702A9">
      <w:rPr>
        <w:rFonts w:ascii="Arial" w:hAnsi="Arial" w:cs="Arial"/>
        <w:color w:val="0F332F"/>
        <w:sz w:val="16"/>
        <w:vertAlign w:val="superscript"/>
      </w:rPr>
      <w:t>th</w:t>
    </w:r>
    <w:r w:rsidRPr="00C702A9">
      <w:rPr>
        <w:rFonts w:ascii="Arial" w:hAnsi="Arial" w:cs="Arial"/>
        <w:color w:val="0F332F"/>
        <w:sz w:val="16"/>
      </w:rPr>
      <w:t xml:space="preserve"> International Workshop ‘’Application of Electrochemical Techniques to Organic Coatings’’ (AETOC)</w:t>
    </w:r>
  </w:p>
  <w:p w14:paraId="7A455934" w14:textId="2934DB48" w:rsidR="006F0269" w:rsidRPr="00C702A9" w:rsidRDefault="005D71B3" w:rsidP="006F0269">
    <w:pPr>
      <w:pStyle w:val="Footer"/>
      <w:ind w:left="-284"/>
      <w:jc w:val="center"/>
      <w:rPr>
        <w:rFonts w:ascii="Arial" w:hAnsi="Arial" w:cs="Arial"/>
        <w:color w:val="0F332F"/>
        <w:sz w:val="16"/>
      </w:rPr>
    </w:pPr>
    <w:r w:rsidRPr="00C702A9">
      <w:rPr>
        <w:rFonts w:ascii="Arial" w:hAnsi="Arial" w:cs="Arial"/>
        <w:color w:val="0F332F"/>
        <w:sz w:val="16"/>
      </w:rPr>
      <w:t>Douro Valley</w:t>
    </w:r>
    <w:r w:rsidR="00876688" w:rsidRPr="00C702A9">
      <w:rPr>
        <w:rFonts w:ascii="Arial" w:hAnsi="Arial" w:cs="Arial"/>
        <w:color w:val="0F332F"/>
        <w:sz w:val="16"/>
      </w:rPr>
      <w:t xml:space="preserve">, </w:t>
    </w:r>
    <w:r w:rsidRPr="00C702A9">
      <w:rPr>
        <w:rFonts w:ascii="Arial" w:hAnsi="Arial" w:cs="Arial"/>
        <w:color w:val="0F332F"/>
        <w:sz w:val="16"/>
      </w:rPr>
      <w:t>Portugal</w:t>
    </w:r>
    <w:r w:rsidR="00876688" w:rsidRPr="00C702A9">
      <w:rPr>
        <w:rFonts w:ascii="Arial" w:hAnsi="Arial" w:cs="Arial"/>
        <w:color w:val="0F332F"/>
        <w:sz w:val="16"/>
      </w:rPr>
      <w:t xml:space="preserve">, </w:t>
    </w:r>
    <w:r w:rsidR="00A57C9A" w:rsidRPr="00C702A9">
      <w:rPr>
        <w:rFonts w:ascii="Arial" w:hAnsi="Arial" w:cs="Arial"/>
        <w:color w:val="0F332F"/>
        <w:sz w:val="16"/>
      </w:rPr>
      <w:t>March 2</w:t>
    </w:r>
    <w:r w:rsidRPr="00C702A9">
      <w:rPr>
        <w:rFonts w:ascii="Arial" w:hAnsi="Arial" w:cs="Arial"/>
        <w:color w:val="0F332F"/>
        <w:sz w:val="16"/>
      </w:rPr>
      <w:t>3</w:t>
    </w:r>
    <w:r w:rsidR="00A57C9A" w:rsidRPr="00C702A9">
      <w:rPr>
        <w:rFonts w:ascii="Arial" w:hAnsi="Arial" w:cs="Arial"/>
        <w:color w:val="0F332F"/>
        <w:sz w:val="16"/>
        <w:vertAlign w:val="superscript"/>
      </w:rPr>
      <w:t>th</w:t>
    </w:r>
    <w:r w:rsidR="00A57C9A" w:rsidRPr="00C702A9">
      <w:rPr>
        <w:rFonts w:ascii="Arial" w:hAnsi="Arial" w:cs="Arial"/>
        <w:color w:val="0F332F"/>
        <w:sz w:val="16"/>
      </w:rPr>
      <w:t xml:space="preserve"> - </w:t>
    </w:r>
    <w:r w:rsidRPr="00C702A9">
      <w:rPr>
        <w:rFonts w:ascii="Arial" w:hAnsi="Arial" w:cs="Arial"/>
        <w:color w:val="0F332F"/>
        <w:sz w:val="16"/>
      </w:rPr>
      <w:t>March</w:t>
    </w:r>
    <w:r w:rsidR="00A57C9A" w:rsidRPr="00C702A9">
      <w:rPr>
        <w:rFonts w:ascii="Arial" w:hAnsi="Arial" w:cs="Arial"/>
        <w:color w:val="0F332F"/>
        <w:sz w:val="16"/>
      </w:rPr>
      <w:t xml:space="preserve"> </w:t>
    </w:r>
    <w:r w:rsidRPr="00C702A9">
      <w:rPr>
        <w:rFonts w:ascii="Arial" w:hAnsi="Arial" w:cs="Arial"/>
        <w:color w:val="0F332F"/>
        <w:sz w:val="16"/>
      </w:rPr>
      <w:t>26</w:t>
    </w:r>
    <w:r w:rsidRPr="00C702A9">
      <w:rPr>
        <w:rFonts w:ascii="Arial" w:hAnsi="Arial" w:cs="Arial"/>
        <w:color w:val="0F332F"/>
        <w:sz w:val="16"/>
        <w:vertAlign w:val="superscript"/>
      </w:rPr>
      <w:t>th</w:t>
    </w:r>
    <w:r w:rsidR="00A57C9A" w:rsidRPr="00C702A9">
      <w:rPr>
        <w:rFonts w:ascii="Arial" w:hAnsi="Arial" w:cs="Arial"/>
        <w:color w:val="0F332F"/>
        <w:sz w:val="16"/>
      </w:rPr>
      <w:t xml:space="preserve"> 202</w:t>
    </w:r>
    <w:r w:rsidRPr="00C702A9">
      <w:rPr>
        <w:rFonts w:ascii="Arial" w:hAnsi="Arial" w:cs="Arial"/>
        <w:color w:val="0F332F"/>
        <w:sz w:val="16"/>
      </w:rPr>
      <w:t>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B2753" w14:textId="4CE00213" w:rsidR="00720501" w:rsidRDefault="00C85F9A" w:rsidP="00720501">
    <w:pPr>
      <w:pStyle w:val="Footer"/>
      <w:ind w:left="-284"/>
      <w:jc w:val="center"/>
      <w:rPr>
        <w:rFonts w:ascii="Michroma" w:hAnsi="Michroma" w:cs="Arial"/>
        <w:color w:val="0F332F"/>
        <w:sz w:val="12"/>
        <w:szCs w:val="12"/>
      </w:rPr>
    </w:pPr>
    <w:r>
      <w:rPr>
        <w:rFonts w:ascii="Michroma" w:hAnsi="Michroma" w:cs="Arial"/>
        <w:noProof/>
        <w:color w:val="0F332F"/>
        <w:sz w:val="12"/>
        <w:szCs w:val="12"/>
      </w:rPr>
      <mc:AlternateContent>
        <mc:Choice Requires="wps">
          <w:drawing>
            <wp:anchor distT="0" distB="0" distL="114300" distR="114300" simplePos="0" relativeHeight="251663360" behindDoc="0" locked="0" layoutInCell="1" allowOverlap="1" wp14:anchorId="57151BB6" wp14:editId="00E1BE69">
              <wp:simplePos x="0" y="0"/>
              <wp:positionH relativeFrom="column">
                <wp:posOffset>2393950</wp:posOffset>
              </wp:positionH>
              <wp:positionV relativeFrom="paragraph">
                <wp:posOffset>-55245</wp:posOffset>
              </wp:positionV>
              <wp:extent cx="0" cy="307975"/>
              <wp:effectExtent l="0" t="0" r="12700" b="9525"/>
              <wp:wrapNone/>
              <wp:docPr id="1405669453" name="Straight Connector 21"/>
              <wp:cNvGraphicFramePr/>
              <a:graphic xmlns:a="http://schemas.openxmlformats.org/drawingml/2006/main">
                <a:graphicData uri="http://schemas.microsoft.com/office/word/2010/wordprocessingShape">
                  <wps:wsp>
                    <wps:cNvCnPr/>
                    <wps:spPr>
                      <a:xfrm>
                        <a:off x="0" y="0"/>
                        <a:ext cx="0" cy="307975"/>
                      </a:xfrm>
                      <a:prstGeom prst="line">
                        <a:avLst/>
                      </a:prstGeom>
                      <a:ln w="12700">
                        <a:solidFill>
                          <a:srgbClr val="0F332F"/>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7DC2ECC" id="Straight Connector 21"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8.5pt,-4.35pt" to="188.5pt,19.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" strokecolor="#0f332f" strokeweight="1pt">
              <v:stroke joinstyle="miter"/>
            </v:line>
          </w:pict>
        </mc:Fallback>
      </mc:AlternateContent>
    </w:r>
    <w:r>
      <w:rPr>
        <w:rFonts w:ascii="Michroma" w:hAnsi="Michroma" w:cs="Arial"/>
        <w:noProof/>
        <w:color w:val="0F332F"/>
        <w:sz w:val="12"/>
        <w:szCs w:val="12"/>
      </w:rPr>
      <mc:AlternateContent>
        <mc:Choice Requires="wps">
          <w:drawing>
            <wp:anchor distT="0" distB="0" distL="114300" distR="114300" simplePos="0" relativeHeight="251662336" behindDoc="0" locked="0" layoutInCell="1" allowOverlap="1" wp14:anchorId="0DF20F5A" wp14:editId="2FCDAFE5">
              <wp:simplePos x="0" y="0"/>
              <wp:positionH relativeFrom="column">
                <wp:posOffset>2651125</wp:posOffset>
              </wp:positionH>
              <wp:positionV relativeFrom="paragraph">
                <wp:posOffset>-121920</wp:posOffset>
              </wp:positionV>
              <wp:extent cx="2608580" cy="518160"/>
              <wp:effectExtent l="0" t="0" r="0" b="0"/>
              <wp:wrapNone/>
              <wp:docPr id="680062848" name="Text Box 20"/>
              <wp:cNvGraphicFramePr/>
              <a:graphic xmlns:a="http://schemas.openxmlformats.org/drawingml/2006/main">
                <a:graphicData uri="http://schemas.microsoft.com/office/word/2010/wordprocessingShape">
                  <wps:wsp>
                    <wps:cNvSpPr txBox="1"/>
                    <wps:spPr>
                      <a:xfrm>
                        <a:off x="0" y="0"/>
                        <a:ext cx="2608580" cy="518160"/>
                      </a:xfrm>
                      <a:prstGeom prst="rect">
                        <a:avLst/>
                      </a:prstGeom>
                      <a:noFill/>
                      <a:ln w="6350">
                        <a:noFill/>
                      </a:ln>
                    </wps:spPr>
                    <wps:txbx>
                      <w:txbxContent>
                        <w:p w14:paraId="48E65A8B" w14:textId="77777777" w:rsidR="00720501" w:rsidRDefault="00720501" w:rsidP="00720501">
                          <w:pPr>
                            <w:spacing w:after="0" w:line="240" w:lineRule="auto"/>
                            <w:rPr>
                              <w:rFonts w:ascii="Michroma" w:hAnsi="Michroma" w:cs="Arial"/>
                              <w:color w:val="0F332F"/>
                              <w:sz w:val="12"/>
                              <w:szCs w:val="12"/>
                            </w:rPr>
                          </w:pPr>
                          <w:r w:rsidRPr="00720501">
                            <w:rPr>
                              <w:rFonts w:ascii="Michroma" w:hAnsi="Michroma" w:cs="Arial"/>
                              <w:color w:val="0F332F"/>
                              <w:sz w:val="12"/>
                              <w:szCs w:val="12"/>
                            </w:rPr>
                            <w:t>Douro Valley, Portugal,</w:t>
                          </w:r>
                        </w:p>
                        <w:p w14:paraId="32EB7452" w14:textId="561042FA" w:rsidR="00720501" w:rsidRPr="004924A6" w:rsidRDefault="00720501" w:rsidP="00720501">
                          <w:pPr>
                            <w:spacing w:after="0" w:line="240" w:lineRule="auto"/>
                            <w:rPr>
                              <w:rFonts w:ascii="Michroma" w:hAnsi="Michroma" w:cs="Arial"/>
                              <w:b/>
                              <w:bCs/>
                              <w:color w:val="0F332F"/>
                              <w:sz w:val="12"/>
                              <w:szCs w:val="12"/>
                            </w:rPr>
                          </w:pPr>
                          <w:r w:rsidRPr="004924A6">
                            <w:rPr>
                              <w:rFonts w:ascii="Michroma" w:hAnsi="Michroma" w:cs="Arial"/>
                              <w:b/>
                              <w:bCs/>
                              <w:color w:val="0F332F"/>
                              <w:sz w:val="12"/>
                              <w:szCs w:val="12"/>
                            </w:rPr>
                            <w:t>March 23</w:t>
                          </w:r>
                          <w:r w:rsidRPr="004924A6">
                            <w:rPr>
                              <w:rFonts w:ascii="Michroma" w:hAnsi="Michroma" w:cs="Arial"/>
                              <w:b/>
                              <w:bCs/>
                              <w:color w:val="0F332F"/>
                              <w:sz w:val="12"/>
                              <w:szCs w:val="12"/>
                              <w:vertAlign w:val="superscript"/>
                            </w:rPr>
                            <w:t>th</w:t>
                          </w:r>
                          <w:r w:rsidRPr="004924A6">
                            <w:rPr>
                              <w:rFonts w:ascii="Michroma" w:hAnsi="Michroma" w:cs="Arial"/>
                              <w:b/>
                              <w:bCs/>
                              <w:color w:val="0F332F"/>
                              <w:sz w:val="12"/>
                              <w:szCs w:val="12"/>
                            </w:rPr>
                            <w:t xml:space="preserve"> - March 26</w:t>
                          </w:r>
                          <w:r w:rsidRPr="004924A6">
                            <w:rPr>
                              <w:rFonts w:ascii="Michroma" w:hAnsi="Michroma" w:cs="Arial"/>
                              <w:b/>
                              <w:bCs/>
                              <w:color w:val="0F332F"/>
                              <w:sz w:val="12"/>
                              <w:szCs w:val="12"/>
                              <w:vertAlign w:val="superscript"/>
                            </w:rPr>
                            <w:t>th</w:t>
                          </w:r>
                          <w:r w:rsidRPr="004924A6">
                            <w:rPr>
                              <w:rFonts w:ascii="Michroma" w:hAnsi="Michroma" w:cs="Arial"/>
                              <w:b/>
                              <w:bCs/>
                              <w:color w:val="0F332F"/>
                              <w:sz w:val="12"/>
                              <w:szCs w:val="12"/>
                            </w:rPr>
                            <w:t xml:space="preserve"> 2026</w:t>
                          </w:r>
                        </w:p>
                        <w:p w14:paraId="2CBE697A" w14:textId="46EC4E26" w:rsidR="00720501" w:rsidRPr="002F48B8" w:rsidRDefault="00720501" w:rsidP="00720501">
                          <w:pPr>
                            <w:pStyle w:val="Footer"/>
                            <w:ind w:left="-284"/>
                            <w:rPr>
                              <w:rFonts w:ascii="Michroma" w:hAnsi="Michroma" w:cs="Arial"/>
                              <w:color w:val="0F332F"/>
                              <w:sz w:val="12"/>
                              <w:szCs w:val="12"/>
                              <w:lang w:val="en-US"/>
                            </w:rPr>
                          </w:pPr>
                          <w:r w:rsidRPr="002F48B8">
                            <w:rPr>
                              <w:rFonts w:ascii="Michroma" w:hAnsi="Michroma" w:cs="Arial"/>
                              <w:color w:val="0F332F"/>
                              <w:sz w:val="12"/>
                              <w:szCs w:val="12"/>
                              <w:lang w:val="en-US"/>
                            </w:rPr>
                            <w:t xml:space="preserve">        </w:t>
                          </w:r>
                          <w:r w:rsidR="00C85F9A" w:rsidRPr="002F48B8">
                            <w:rPr>
                              <w:rFonts w:ascii="Michroma" w:hAnsi="Michroma" w:cs="Arial"/>
                              <w:color w:val="0F332F"/>
                              <w:sz w:val="12"/>
                              <w:szCs w:val="12"/>
                              <w:lang w:val="en-US"/>
                            </w:rPr>
                            <w:t xml:space="preserve">Aetoc.org  </w:t>
                          </w:r>
                          <w:r w:rsidRPr="002F48B8">
                            <w:rPr>
                              <w:rFonts w:ascii="Michroma" w:hAnsi="Michroma" w:cs="Arial"/>
                              <w:color w:val="0F332F"/>
                              <w:sz w:val="12"/>
                              <w:szCs w:val="12"/>
                              <w:lang w:val="en-US"/>
                            </w:rPr>
                            <w:t xml:space="preserve"> | </w:t>
                          </w:r>
                          <w:r w:rsidR="00C85F9A" w:rsidRPr="002F48B8">
                            <w:rPr>
                              <w:rFonts w:ascii="Michroma" w:hAnsi="Michroma" w:cs="Arial"/>
                              <w:color w:val="0F332F"/>
                              <w:sz w:val="12"/>
                              <w:szCs w:val="12"/>
                              <w:lang w:val="en-US"/>
                            </w:rPr>
                            <w:t xml:space="preserve"> </w:t>
                          </w:r>
                          <w:r w:rsidRPr="002F48B8">
                            <w:rPr>
                              <w:rFonts w:ascii="Michroma" w:hAnsi="Michroma" w:cs="Arial"/>
                              <w:color w:val="0F332F"/>
                              <w:sz w:val="12"/>
                              <w:szCs w:val="12"/>
                              <w:lang w:val="en-US"/>
                            </w:rPr>
                            <w:t xml:space="preserve"> </w:t>
                          </w:r>
                          <w:r w:rsidR="00C85F9A" w:rsidRPr="002F48B8">
                            <w:rPr>
                              <w:rFonts w:ascii="Michroma" w:hAnsi="Michroma" w:cs="Arial"/>
                              <w:color w:val="0F332F"/>
                              <w:sz w:val="12"/>
                              <w:szCs w:val="12"/>
                              <w:lang w:val="en-US"/>
                            </w:rPr>
                            <w:t>abstract@aetoc.org</w:t>
                          </w:r>
                        </w:p>
                        <w:p w14:paraId="15F9D71E" w14:textId="77777777" w:rsidR="00720501" w:rsidRPr="002F48B8" w:rsidRDefault="00720501" w:rsidP="00720501">
                          <w:pPr>
                            <w:spacing w:after="0" w:line="240" w:lineRule="auto"/>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F20F5A" id="_x0000_t202" coordsize="21600,21600" o:spt="202" path="m,l,21600r21600,l21600,xe">
              <v:stroke joinstyle="miter"/>
              <v:path gradientshapeok="t" o:connecttype="rect"/>
            </v:shapetype>
            <v:shape id="Text Box 20" o:spid="_x0000_s1026" type="#_x0000_t202" style="position:absolute;left:0;text-align:left;margin-left:208.75pt;margin-top:-9.6pt;width:205.4pt;height:40.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" filled="f" stroked="f" strokeweight=".5pt">
              <v:textbox>
                <w:txbxContent>
                  <w:p w14:paraId="48E65A8B" w14:textId="77777777" w:rsidR="00720501" w:rsidRDefault="00720501" w:rsidP="00720501">
                    <w:pPr>
                      <w:spacing w:after="0" w:line="240" w:lineRule="auto"/>
                      <w:rPr>
                        <w:rFonts w:ascii="Michroma" w:hAnsi="Michroma" w:cs="Arial"/>
                        <w:color w:val="0F332F"/>
                        <w:sz w:val="12"/>
                        <w:szCs w:val="12"/>
                      </w:rPr>
                    </w:pPr>
                    <w:r w:rsidRPr="00720501">
                      <w:rPr>
                        <w:rFonts w:ascii="Michroma" w:hAnsi="Michroma" w:cs="Arial"/>
                        <w:color w:val="0F332F"/>
                        <w:sz w:val="12"/>
                        <w:szCs w:val="12"/>
                      </w:rPr>
                      <w:t>Douro Valley, Portugal,</w:t>
                    </w:r>
                  </w:p>
                  <w:p w14:paraId="32EB7452" w14:textId="561042FA" w:rsidR="00720501" w:rsidRPr="004924A6" w:rsidRDefault="00720501" w:rsidP="00720501">
                    <w:pPr>
                      <w:spacing w:after="0" w:line="240" w:lineRule="auto"/>
                      <w:rPr>
                        <w:rFonts w:ascii="Michroma" w:hAnsi="Michroma" w:cs="Arial"/>
                        <w:b/>
                        <w:bCs/>
                        <w:color w:val="0F332F"/>
                        <w:sz w:val="12"/>
                        <w:szCs w:val="12"/>
                      </w:rPr>
                    </w:pPr>
                    <w:r w:rsidRPr="004924A6">
                      <w:rPr>
                        <w:rFonts w:ascii="Michroma" w:hAnsi="Michroma" w:cs="Arial"/>
                        <w:b/>
                        <w:bCs/>
                        <w:color w:val="0F332F"/>
                        <w:sz w:val="12"/>
                        <w:szCs w:val="12"/>
                      </w:rPr>
                      <w:t>March 23</w:t>
                    </w:r>
                    <w:r w:rsidRPr="004924A6">
                      <w:rPr>
                        <w:rFonts w:ascii="Michroma" w:hAnsi="Michroma" w:cs="Arial"/>
                        <w:b/>
                        <w:bCs/>
                        <w:color w:val="0F332F"/>
                        <w:sz w:val="12"/>
                        <w:szCs w:val="12"/>
                        <w:vertAlign w:val="superscript"/>
                      </w:rPr>
                      <w:t>th</w:t>
                    </w:r>
                    <w:r w:rsidRPr="004924A6">
                      <w:rPr>
                        <w:rFonts w:ascii="Michroma" w:hAnsi="Michroma" w:cs="Arial"/>
                        <w:b/>
                        <w:bCs/>
                        <w:color w:val="0F332F"/>
                        <w:sz w:val="12"/>
                        <w:szCs w:val="12"/>
                      </w:rPr>
                      <w:t xml:space="preserve"> - March 26</w:t>
                    </w:r>
                    <w:r w:rsidRPr="004924A6">
                      <w:rPr>
                        <w:rFonts w:ascii="Michroma" w:hAnsi="Michroma" w:cs="Arial"/>
                        <w:b/>
                        <w:bCs/>
                        <w:color w:val="0F332F"/>
                        <w:sz w:val="12"/>
                        <w:szCs w:val="12"/>
                        <w:vertAlign w:val="superscript"/>
                      </w:rPr>
                      <w:t>th</w:t>
                    </w:r>
                    <w:r w:rsidRPr="004924A6">
                      <w:rPr>
                        <w:rFonts w:ascii="Michroma" w:hAnsi="Michroma" w:cs="Arial"/>
                        <w:b/>
                        <w:bCs/>
                        <w:color w:val="0F332F"/>
                        <w:sz w:val="12"/>
                        <w:szCs w:val="12"/>
                      </w:rPr>
                      <w:t xml:space="preserve"> 2026</w:t>
                    </w:r>
                  </w:p>
                  <w:p w14:paraId="2CBE697A" w14:textId="46EC4E26" w:rsidR="00720501" w:rsidRPr="002F48B8" w:rsidRDefault="00720501" w:rsidP="00720501">
                    <w:pPr>
                      <w:pStyle w:val="Footer"/>
                      <w:ind w:left="-284"/>
                      <w:rPr>
                        <w:rFonts w:ascii="Michroma" w:hAnsi="Michroma" w:cs="Arial"/>
                        <w:color w:val="0F332F"/>
                        <w:sz w:val="12"/>
                        <w:szCs w:val="12"/>
                        <w:lang w:val="en-US"/>
                      </w:rPr>
                    </w:pPr>
                    <w:r w:rsidRPr="002F48B8">
                      <w:rPr>
                        <w:rFonts w:ascii="Michroma" w:hAnsi="Michroma" w:cs="Arial"/>
                        <w:color w:val="0F332F"/>
                        <w:sz w:val="12"/>
                        <w:szCs w:val="12"/>
                        <w:lang w:val="en-US"/>
                      </w:rPr>
                      <w:t xml:space="preserve">        </w:t>
                    </w:r>
                    <w:r w:rsidR="00C85F9A" w:rsidRPr="002F48B8">
                      <w:rPr>
                        <w:rFonts w:ascii="Michroma" w:hAnsi="Michroma" w:cs="Arial"/>
                        <w:color w:val="0F332F"/>
                        <w:sz w:val="12"/>
                        <w:szCs w:val="12"/>
                        <w:lang w:val="en-US"/>
                      </w:rPr>
                      <w:t xml:space="preserve">Aetoc.org  </w:t>
                    </w:r>
                    <w:r w:rsidRPr="002F48B8">
                      <w:rPr>
                        <w:rFonts w:ascii="Michroma" w:hAnsi="Michroma" w:cs="Arial"/>
                        <w:color w:val="0F332F"/>
                        <w:sz w:val="12"/>
                        <w:szCs w:val="12"/>
                        <w:lang w:val="en-US"/>
                      </w:rPr>
                      <w:t xml:space="preserve"> | </w:t>
                    </w:r>
                    <w:r w:rsidR="00C85F9A" w:rsidRPr="002F48B8">
                      <w:rPr>
                        <w:rFonts w:ascii="Michroma" w:hAnsi="Michroma" w:cs="Arial"/>
                        <w:color w:val="0F332F"/>
                        <w:sz w:val="12"/>
                        <w:szCs w:val="12"/>
                        <w:lang w:val="en-US"/>
                      </w:rPr>
                      <w:t xml:space="preserve"> </w:t>
                    </w:r>
                    <w:r w:rsidRPr="002F48B8">
                      <w:rPr>
                        <w:rFonts w:ascii="Michroma" w:hAnsi="Michroma" w:cs="Arial"/>
                        <w:color w:val="0F332F"/>
                        <w:sz w:val="12"/>
                        <w:szCs w:val="12"/>
                        <w:lang w:val="en-US"/>
                      </w:rPr>
                      <w:t xml:space="preserve"> </w:t>
                    </w:r>
                    <w:r w:rsidR="00C85F9A" w:rsidRPr="002F48B8">
                      <w:rPr>
                        <w:rFonts w:ascii="Michroma" w:hAnsi="Michroma" w:cs="Arial"/>
                        <w:color w:val="0F332F"/>
                        <w:sz w:val="12"/>
                        <w:szCs w:val="12"/>
                        <w:lang w:val="en-US"/>
                      </w:rPr>
                      <w:t>abstract@aetoc.org</w:t>
                    </w:r>
                  </w:p>
                  <w:p w14:paraId="15F9D71E" w14:textId="77777777" w:rsidR="00720501" w:rsidRPr="002F48B8" w:rsidRDefault="00720501" w:rsidP="00720501">
                    <w:pPr>
                      <w:spacing w:after="0" w:line="240" w:lineRule="auto"/>
                      <w:rPr>
                        <w:lang w:val="en-US"/>
                      </w:rPr>
                    </w:pPr>
                  </w:p>
                </w:txbxContent>
              </v:textbox>
            </v:shape>
          </w:pict>
        </mc:Fallback>
      </mc:AlternateContent>
    </w:r>
    <w:r>
      <w:rPr>
        <w:rFonts w:ascii="Michroma" w:hAnsi="Michroma" w:cs="Arial"/>
        <w:noProof/>
        <w:color w:val="0F332F"/>
        <w:sz w:val="12"/>
        <w:szCs w:val="12"/>
      </w:rPr>
      <mc:AlternateContent>
        <mc:Choice Requires="wps">
          <w:drawing>
            <wp:anchor distT="0" distB="0" distL="114300" distR="114300" simplePos="0" relativeHeight="251661312" behindDoc="0" locked="0" layoutInCell="1" allowOverlap="1" wp14:anchorId="2998BC62" wp14:editId="2A523BD2">
              <wp:simplePos x="0" y="0"/>
              <wp:positionH relativeFrom="column">
                <wp:posOffset>265430</wp:posOffset>
              </wp:positionH>
              <wp:positionV relativeFrom="paragraph">
                <wp:posOffset>-128905</wp:posOffset>
              </wp:positionV>
              <wp:extent cx="1840865" cy="726440"/>
              <wp:effectExtent l="0" t="0" r="0" b="0"/>
              <wp:wrapNone/>
              <wp:docPr id="784075228" name="Text Box 19"/>
              <wp:cNvGraphicFramePr/>
              <a:graphic xmlns:a="http://schemas.openxmlformats.org/drawingml/2006/main">
                <a:graphicData uri="http://schemas.microsoft.com/office/word/2010/wordprocessingShape">
                  <wps:wsp>
                    <wps:cNvSpPr txBox="1"/>
                    <wps:spPr>
                      <a:xfrm>
                        <a:off x="0" y="0"/>
                        <a:ext cx="1840865" cy="726440"/>
                      </a:xfrm>
                      <a:prstGeom prst="rect">
                        <a:avLst/>
                      </a:prstGeom>
                      <a:noFill/>
                      <a:ln w="6350">
                        <a:noFill/>
                      </a:ln>
                    </wps:spPr>
                    <wps:txbx>
                      <w:txbxContent>
                        <w:p w14:paraId="4A117CAA" w14:textId="050DE6E7" w:rsidR="00720501" w:rsidRPr="00720501" w:rsidRDefault="00720501" w:rsidP="00C85F9A">
                          <w:pPr>
                            <w:pStyle w:val="Footer"/>
                            <w:ind w:left="-284"/>
                            <w:jc w:val="right"/>
                            <w:rPr>
                              <w:rFonts w:ascii="Michroma" w:hAnsi="Michroma" w:cs="Arial"/>
                              <w:color w:val="0F332F"/>
                              <w:sz w:val="12"/>
                              <w:szCs w:val="12"/>
                            </w:rPr>
                          </w:pPr>
                          <w:r>
                            <w:rPr>
                              <w:rFonts w:ascii="Michroma" w:hAnsi="Michroma" w:cs="Arial"/>
                              <w:color w:val="0F332F"/>
                              <w:sz w:val="12"/>
                              <w:szCs w:val="12"/>
                            </w:rPr>
                            <w:t xml:space="preserve"> </w:t>
                          </w:r>
                          <w:r w:rsidRPr="00720501">
                            <w:rPr>
                              <w:rFonts w:ascii="Michroma" w:hAnsi="Michroma" w:cs="Arial"/>
                              <w:color w:val="0F332F"/>
                              <w:sz w:val="12"/>
                              <w:szCs w:val="12"/>
                            </w:rPr>
                            <w:t>14</w:t>
                          </w:r>
                          <w:r w:rsidRPr="00720501">
                            <w:rPr>
                              <w:rFonts w:ascii="Michroma" w:hAnsi="Michroma" w:cs="Arial"/>
                              <w:color w:val="0F332F"/>
                              <w:sz w:val="12"/>
                              <w:szCs w:val="12"/>
                              <w:vertAlign w:val="superscript"/>
                            </w:rPr>
                            <w:t>th</w:t>
                          </w:r>
                          <w:r w:rsidRPr="00720501">
                            <w:rPr>
                              <w:rFonts w:ascii="Michroma" w:hAnsi="Michroma" w:cs="Arial"/>
                              <w:color w:val="0F332F"/>
                              <w:sz w:val="12"/>
                              <w:szCs w:val="12"/>
                            </w:rPr>
                            <w:t xml:space="preserve"> International Workshop on</w:t>
                          </w:r>
                        </w:p>
                        <w:p w14:paraId="31C0DB12" w14:textId="759AEF27" w:rsidR="00720501" w:rsidRPr="004924A6" w:rsidRDefault="00720501" w:rsidP="00C85F9A">
                          <w:pPr>
                            <w:pStyle w:val="Footer"/>
                            <w:ind w:left="-284"/>
                            <w:jc w:val="right"/>
                            <w:rPr>
                              <w:rFonts w:ascii="Michroma" w:hAnsi="Michroma" w:cs="Arial"/>
                              <w:b/>
                              <w:bCs/>
                              <w:color w:val="0F332F"/>
                              <w:sz w:val="12"/>
                              <w:szCs w:val="12"/>
                            </w:rPr>
                          </w:pPr>
                          <w:r>
                            <w:rPr>
                              <w:rFonts w:ascii="Michroma" w:hAnsi="Michroma" w:cs="Arial"/>
                              <w:color w:val="0F332F"/>
                              <w:sz w:val="12"/>
                              <w:szCs w:val="12"/>
                            </w:rPr>
                            <w:t xml:space="preserve">     </w:t>
                          </w:r>
                          <w:r w:rsidRPr="004924A6">
                            <w:rPr>
                              <w:rFonts w:ascii="Michroma" w:hAnsi="Michroma" w:cs="Arial"/>
                              <w:b/>
                              <w:bCs/>
                              <w:color w:val="0F332F"/>
                              <w:sz w:val="12"/>
                              <w:szCs w:val="12"/>
                            </w:rPr>
                            <w:t>Application of Electrochemical</w:t>
                          </w:r>
                        </w:p>
                        <w:p w14:paraId="1BE8515D" w14:textId="52A452EB" w:rsidR="00720501" w:rsidRPr="004924A6" w:rsidRDefault="00720501" w:rsidP="00C85F9A">
                          <w:pPr>
                            <w:pStyle w:val="Footer"/>
                            <w:ind w:left="-284"/>
                            <w:jc w:val="right"/>
                            <w:rPr>
                              <w:rFonts w:ascii="Michroma" w:hAnsi="Michroma" w:cs="Arial"/>
                              <w:b/>
                              <w:bCs/>
                              <w:color w:val="0F332F"/>
                              <w:sz w:val="12"/>
                              <w:szCs w:val="12"/>
                            </w:rPr>
                          </w:pPr>
                          <w:r w:rsidRPr="004924A6">
                            <w:rPr>
                              <w:rFonts w:ascii="Michroma" w:hAnsi="Michroma" w:cs="Arial"/>
                              <w:b/>
                              <w:bCs/>
                              <w:color w:val="0F332F"/>
                              <w:sz w:val="12"/>
                              <w:szCs w:val="12"/>
                            </w:rPr>
                            <w:t xml:space="preserve">   Techniques to Organic Coatings</w:t>
                          </w:r>
                        </w:p>
                        <w:p w14:paraId="271E9345" w14:textId="77777777" w:rsidR="00720501" w:rsidRDefault="00720501" w:rsidP="00C85F9A">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8BC62" id="Text Box 19" o:spid="_x0000_s1027" type="#_x0000_t202" style="position:absolute;left:0;text-align:left;margin-left:20.9pt;margin-top:-10.15pt;width:144.95pt;height:57.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" filled="f" stroked="f" strokeweight=".5pt">
              <v:textbox>
                <w:txbxContent>
                  <w:p w14:paraId="4A117CAA" w14:textId="050DE6E7" w:rsidR="00720501" w:rsidRPr="00720501" w:rsidRDefault="00720501" w:rsidP="00C85F9A">
                    <w:pPr>
                      <w:pStyle w:val="Footer"/>
                      <w:ind w:left="-284"/>
                      <w:jc w:val="right"/>
                      <w:rPr>
                        <w:rFonts w:ascii="Michroma" w:hAnsi="Michroma" w:cs="Arial"/>
                        <w:color w:val="0F332F"/>
                        <w:sz w:val="12"/>
                        <w:szCs w:val="12"/>
                      </w:rPr>
                    </w:pPr>
                    <w:r>
                      <w:rPr>
                        <w:rFonts w:ascii="Michroma" w:hAnsi="Michroma" w:cs="Arial"/>
                        <w:color w:val="0F332F"/>
                        <w:sz w:val="12"/>
                        <w:szCs w:val="12"/>
                      </w:rPr>
                      <w:t xml:space="preserve"> </w:t>
                    </w:r>
                    <w:r w:rsidRPr="00720501">
                      <w:rPr>
                        <w:rFonts w:ascii="Michroma" w:hAnsi="Michroma" w:cs="Arial"/>
                        <w:color w:val="0F332F"/>
                        <w:sz w:val="12"/>
                        <w:szCs w:val="12"/>
                      </w:rPr>
                      <w:t>14</w:t>
                    </w:r>
                    <w:r w:rsidRPr="00720501">
                      <w:rPr>
                        <w:rFonts w:ascii="Michroma" w:hAnsi="Michroma" w:cs="Arial"/>
                        <w:color w:val="0F332F"/>
                        <w:sz w:val="12"/>
                        <w:szCs w:val="12"/>
                        <w:vertAlign w:val="superscript"/>
                      </w:rPr>
                      <w:t>th</w:t>
                    </w:r>
                    <w:r w:rsidRPr="00720501">
                      <w:rPr>
                        <w:rFonts w:ascii="Michroma" w:hAnsi="Michroma" w:cs="Arial"/>
                        <w:color w:val="0F332F"/>
                        <w:sz w:val="12"/>
                        <w:szCs w:val="12"/>
                      </w:rPr>
                      <w:t xml:space="preserve"> International Workshop on</w:t>
                    </w:r>
                  </w:p>
                  <w:p w14:paraId="31C0DB12" w14:textId="759AEF27" w:rsidR="00720501" w:rsidRPr="004924A6" w:rsidRDefault="00720501" w:rsidP="00C85F9A">
                    <w:pPr>
                      <w:pStyle w:val="Footer"/>
                      <w:ind w:left="-284"/>
                      <w:jc w:val="right"/>
                      <w:rPr>
                        <w:rFonts w:ascii="Michroma" w:hAnsi="Michroma" w:cs="Arial"/>
                        <w:b/>
                        <w:bCs/>
                        <w:color w:val="0F332F"/>
                        <w:sz w:val="12"/>
                        <w:szCs w:val="12"/>
                      </w:rPr>
                    </w:pPr>
                    <w:r>
                      <w:rPr>
                        <w:rFonts w:ascii="Michroma" w:hAnsi="Michroma" w:cs="Arial"/>
                        <w:color w:val="0F332F"/>
                        <w:sz w:val="12"/>
                        <w:szCs w:val="12"/>
                      </w:rPr>
                      <w:t xml:space="preserve">     </w:t>
                    </w:r>
                    <w:r w:rsidRPr="004924A6">
                      <w:rPr>
                        <w:rFonts w:ascii="Michroma" w:hAnsi="Michroma" w:cs="Arial"/>
                        <w:b/>
                        <w:bCs/>
                        <w:color w:val="0F332F"/>
                        <w:sz w:val="12"/>
                        <w:szCs w:val="12"/>
                      </w:rPr>
                      <w:t>Application of Electrochemical</w:t>
                    </w:r>
                  </w:p>
                  <w:p w14:paraId="1BE8515D" w14:textId="52A452EB" w:rsidR="00720501" w:rsidRPr="004924A6" w:rsidRDefault="00720501" w:rsidP="00C85F9A">
                    <w:pPr>
                      <w:pStyle w:val="Footer"/>
                      <w:ind w:left="-284"/>
                      <w:jc w:val="right"/>
                      <w:rPr>
                        <w:rFonts w:ascii="Michroma" w:hAnsi="Michroma" w:cs="Arial"/>
                        <w:b/>
                        <w:bCs/>
                        <w:color w:val="0F332F"/>
                        <w:sz w:val="12"/>
                        <w:szCs w:val="12"/>
                      </w:rPr>
                    </w:pPr>
                    <w:r w:rsidRPr="004924A6">
                      <w:rPr>
                        <w:rFonts w:ascii="Michroma" w:hAnsi="Michroma" w:cs="Arial"/>
                        <w:b/>
                        <w:bCs/>
                        <w:color w:val="0F332F"/>
                        <w:sz w:val="12"/>
                        <w:szCs w:val="12"/>
                      </w:rPr>
                      <w:t xml:space="preserve">   </w:t>
                    </w:r>
                    <w:r w:rsidRPr="004924A6">
                      <w:rPr>
                        <w:rFonts w:ascii="Michroma" w:hAnsi="Michroma" w:cs="Arial"/>
                        <w:b/>
                        <w:bCs/>
                        <w:color w:val="0F332F"/>
                        <w:sz w:val="12"/>
                        <w:szCs w:val="12"/>
                      </w:rPr>
                      <w:t>Techniques to Organic Coatings</w:t>
                    </w:r>
                  </w:p>
                  <w:p w14:paraId="271E9345" w14:textId="77777777" w:rsidR="00720501" w:rsidRDefault="00720501" w:rsidP="00C85F9A">
                    <w:pPr>
                      <w:jc w:val="right"/>
                    </w:pPr>
                  </w:p>
                </w:txbxContent>
              </v:textbox>
            </v:shape>
          </w:pict>
        </mc:Fallback>
      </mc:AlternateContent>
    </w:r>
  </w:p>
  <w:p w14:paraId="170002AD" w14:textId="172A937E" w:rsidR="00720501" w:rsidRPr="00720501" w:rsidRDefault="00720501" w:rsidP="00720501">
    <w:pPr>
      <w:pStyle w:val="Footer"/>
      <w:ind w:left="-284"/>
      <w:jc w:val="center"/>
      <w:rPr>
        <w:rFonts w:ascii="Michroma" w:hAnsi="Michroma" w:cs="Arial"/>
        <w:color w:val="0F332F"/>
        <w:sz w:val="12"/>
        <w:szCs w:val="12"/>
      </w:rPr>
    </w:pPr>
  </w:p>
  <w:p w14:paraId="0D5CAAA5" w14:textId="77777777" w:rsidR="00720501" w:rsidRPr="00720501" w:rsidRDefault="00720501" w:rsidP="00720501">
    <w:pPr>
      <w:pStyle w:val="Footer"/>
      <w:ind w:left="-284"/>
      <w:rPr>
        <w:rFonts w:ascii="Arial" w:hAnsi="Arial" w:cs="Arial"/>
        <w:color w:val="0F332F"/>
        <w:sz w:val="16"/>
        <w:lang w:val="pt-P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ABDC30" w14:textId="77777777" w:rsidR="008137DA" w:rsidRDefault="008137DA" w:rsidP="00DE6B37">
      <w:pPr>
        <w:spacing w:after="0" w:line="240" w:lineRule="auto"/>
      </w:pPr>
      <w:r>
        <w:separator/>
      </w:r>
    </w:p>
  </w:footnote>
  <w:footnote w:type="continuationSeparator" w:id="0">
    <w:p w14:paraId="21BEEC12" w14:textId="77777777" w:rsidR="008137DA" w:rsidRDefault="008137DA" w:rsidP="00DE6B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8F8B1" w14:textId="4C57D6FA" w:rsidR="006F0269" w:rsidRPr="006F0269" w:rsidRDefault="005D71B3" w:rsidP="00C86096">
    <w:pPr>
      <w:pStyle w:val="Header"/>
      <w:rPr>
        <w:color w:val="7F7F7F" w:themeColor="text1" w:themeTint="80"/>
      </w:rPr>
    </w:pPr>
    <w:r>
      <w:rPr>
        <w:noProof/>
        <w:color w:val="7F7F7F" w:themeColor="text1" w:themeTint="80"/>
      </w:rPr>
      <w:drawing>
        <wp:anchor distT="0" distB="0" distL="114300" distR="114300" simplePos="0" relativeHeight="251660288" behindDoc="0" locked="0" layoutInCell="1" allowOverlap="1" wp14:anchorId="5964E775" wp14:editId="249E004C">
          <wp:simplePos x="0" y="0"/>
          <wp:positionH relativeFrom="margin">
            <wp:posOffset>-645795</wp:posOffset>
          </wp:positionH>
          <wp:positionV relativeFrom="margin">
            <wp:posOffset>-877955</wp:posOffset>
          </wp:positionV>
          <wp:extent cx="1235710" cy="312420"/>
          <wp:effectExtent l="0" t="0" r="0" b="0"/>
          <wp:wrapSquare wrapText="bothSides"/>
          <wp:docPr id="847178447" name="Picture 3" descr="A yellow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082564" name="Picture 3" descr="A yellow and black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235710" cy="312420"/>
                  </a:xfrm>
                  <a:prstGeom prst="rect">
                    <a:avLst/>
                  </a:prstGeom>
                </pic:spPr>
              </pic:pic>
            </a:graphicData>
          </a:graphic>
          <wp14:sizeRelH relativeFrom="margin">
            <wp14:pctWidth>0</wp14:pctWidth>
          </wp14:sizeRelH>
          <wp14:sizeRelV relativeFrom="margin">
            <wp14:pctHeight>0</wp14:pctHeight>
          </wp14:sizeRelV>
        </wp:anchor>
      </w:drawing>
    </w:r>
    <w:r w:rsidR="00C86096">
      <w:rPr>
        <w:noProof/>
        <w:color w:val="7F7F7F" w:themeColor="text1" w:themeTint="80"/>
      </w:rPr>
      <w:drawing>
        <wp:anchor distT="0" distB="0" distL="114300" distR="114300" simplePos="0" relativeHeight="251659264" behindDoc="0" locked="0" layoutInCell="1" allowOverlap="1" wp14:anchorId="0FD55458" wp14:editId="7356BBE7">
          <wp:simplePos x="0" y="0"/>
          <wp:positionH relativeFrom="margin">
            <wp:posOffset>-796925</wp:posOffset>
          </wp:positionH>
          <wp:positionV relativeFrom="margin">
            <wp:posOffset>-1183640</wp:posOffset>
          </wp:positionV>
          <wp:extent cx="6548120" cy="900430"/>
          <wp:effectExtent l="0" t="0" r="5080" b="1270"/>
          <wp:wrapSquare wrapText="bothSides"/>
          <wp:docPr id="216803926" name="Picture 1" descr="A green and black gradi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274448" name="Picture 1" descr="A green and black gradient&#10;&#10;AI-generated content may be incorrect."/>
                  <pic:cNvPicPr/>
                </pic:nvPicPr>
                <pic:blipFill>
                  <a:blip r:embed="rId2">
                    <a:extLst>
                      <a:ext uri="{28A0092B-C50C-407E-A947-70E740481C1C}">
                        <a14:useLocalDpi xmlns:a14="http://schemas.microsoft.com/office/drawing/2010/main" val="0"/>
                      </a:ext>
                    </a:extLst>
                  </a:blip>
                  <a:stretch>
                    <a:fillRect/>
                  </a:stretch>
                </pic:blipFill>
                <pic:spPr>
                  <a:xfrm>
                    <a:off x="0" y="0"/>
                    <a:ext cx="6548120" cy="9004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D1707" w14:textId="0476C40A" w:rsidR="00C85F9A" w:rsidRDefault="00C85F9A" w:rsidP="004106A4">
    <w:pPr>
      <w:pStyle w:val="Header"/>
      <w:tabs>
        <w:tab w:val="clear" w:pos="4536"/>
        <w:tab w:val="center" w:pos="3828"/>
      </w:tabs>
    </w:pPr>
    <w:r>
      <w:rPr>
        <w:noProof/>
      </w:rPr>
      <w:drawing>
        <wp:anchor distT="0" distB="0" distL="114300" distR="114300" simplePos="0" relativeHeight="251664384" behindDoc="0" locked="0" layoutInCell="1" allowOverlap="1" wp14:anchorId="5B4B74BF" wp14:editId="7E7165C3">
          <wp:simplePos x="0" y="0"/>
          <wp:positionH relativeFrom="margin">
            <wp:posOffset>1769745</wp:posOffset>
          </wp:positionH>
          <wp:positionV relativeFrom="margin">
            <wp:posOffset>-691424</wp:posOffset>
          </wp:positionV>
          <wp:extent cx="1371600" cy="347345"/>
          <wp:effectExtent l="0" t="0" r="0" b="0"/>
          <wp:wrapSquare wrapText="bothSides"/>
          <wp:docPr id="1304591524" name="Picture 22" descr="A black background with green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591524" name="Picture 22" descr="A black background with green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371600" cy="347345"/>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zUzMze1NDS0NDBW0lEKTi0uzszPAykwrAUAec979ywAAAA="/>
  </w:docVars>
  <w:rsids>
    <w:rsidRoot w:val="00D36C3D"/>
    <w:rsid w:val="000B5F97"/>
    <w:rsid w:val="000F75A1"/>
    <w:rsid w:val="00136618"/>
    <w:rsid w:val="0014335C"/>
    <w:rsid w:val="002E015A"/>
    <w:rsid w:val="002E193F"/>
    <w:rsid w:val="002F48B8"/>
    <w:rsid w:val="003B0C91"/>
    <w:rsid w:val="003C2FFB"/>
    <w:rsid w:val="003F48E0"/>
    <w:rsid w:val="00402569"/>
    <w:rsid w:val="00404408"/>
    <w:rsid w:val="004106A4"/>
    <w:rsid w:val="0042417C"/>
    <w:rsid w:val="00436CA0"/>
    <w:rsid w:val="004405F4"/>
    <w:rsid w:val="004924A6"/>
    <w:rsid w:val="00514D27"/>
    <w:rsid w:val="00527067"/>
    <w:rsid w:val="00544499"/>
    <w:rsid w:val="00567008"/>
    <w:rsid w:val="0059280C"/>
    <w:rsid w:val="005A2812"/>
    <w:rsid w:val="005D71B3"/>
    <w:rsid w:val="00625A25"/>
    <w:rsid w:val="0067290B"/>
    <w:rsid w:val="006F0269"/>
    <w:rsid w:val="00720501"/>
    <w:rsid w:val="00734E3A"/>
    <w:rsid w:val="007707C2"/>
    <w:rsid w:val="008137DA"/>
    <w:rsid w:val="00876688"/>
    <w:rsid w:val="009352E7"/>
    <w:rsid w:val="00976035"/>
    <w:rsid w:val="009B4B76"/>
    <w:rsid w:val="00A475D3"/>
    <w:rsid w:val="00A57C9A"/>
    <w:rsid w:val="00A6376F"/>
    <w:rsid w:val="00AA2FCF"/>
    <w:rsid w:val="00AD67FF"/>
    <w:rsid w:val="00B553B5"/>
    <w:rsid w:val="00C232E3"/>
    <w:rsid w:val="00C40CA0"/>
    <w:rsid w:val="00C702A9"/>
    <w:rsid w:val="00C7538C"/>
    <w:rsid w:val="00C85F9A"/>
    <w:rsid w:val="00C86096"/>
    <w:rsid w:val="00C860AC"/>
    <w:rsid w:val="00C958A4"/>
    <w:rsid w:val="00D11DD6"/>
    <w:rsid w:val="00D36C3D"/>
    <w:rsid w:val="00D51981"/>
    <w:rsid w:val="00D64BD4"/>
    <w:rsid w:val="00DA1018"/>
    <w:rsid w:val="00DC23A9"/>
    <w:rsid w:val="00DE6B37"/>
    <w:rsid w:val="00E80C56"/>
    <w:rsid w:val="00EB22BF"/>
    <w:rsid w:val="00ED4F7C"/>
    <w:rsid w:val="00FB7F72"/>
    <w:rsid w:val="00FC2483"/>
    <w:rsid w:val="00FF29FF"/>
    <w:rsid w:val="00FF6C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33B69C"/>
  <w15:chartTrackingRefBased/>
  <w15:docId w15:val="{DBD03175-8C3D-4952-87E1-FD3ADAC2B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6C3D"/>
    <w:pPr>
      <w:ind w:left="720"/>
      <w:contextualSpacing/>
    </w:pPr>
  </w:style>
  <w:style w:type="paragraph" w:styleId="NoSpacing">
    <w:name w:val="No Spacing"/>
    <w:link w:val="NoSpacingChar"/>
    <w:uiPriority w:val="1"/>
    <w:qFormat/>
    <w:rsid w:val="00C958A4"/>
    <w:pPr>
      <w:spacing w:after="0" w:line="240" w:lineRule="auto"/>
    </w:pPr>
  </w:style>
  <w:style w:type="character" w:styleId="Hyperlink">
    <w:name w:val="Hyperlink"/>
    <w:basedOn w:val="DefaultParagraphFont"/>
    <w:uiPriority w:val="99"/>
    <w:unhideWhenUsed/>
    <w:rsid w:val="00734E3A"/>
    <w:rPr>
      <w:color w:val="0563C1" w:themeColor="hyperlink"/>
      <w:u w:val="single"/>
    </w:rPr>
  </w:style>
  <w:style w:type="character" w:customStyle="1" w:styleId="UnresolvedMention1">
    <w:name w:val="Unresolved Mention1"/>
    <w:basedOn w:val="DefaultParagraphFont"/>
    <w:uiPriority w:val="99"/>
    <w:semiHidden/>
    <w:unhideWhenUsed/>
    <w:rsid w:val="00734E3A"/>
    <w:rPr>
      <w:color w:val="808080"/>
      <w:shd w:val="clear" w:color="auto" w:fill="E6E6E6"/>
    </w:rPr>
  </w:style>
  <w:style w:type="paragraph" w:styleId="BalloonText">
    <w:name w:val="Balloon Text"/>
    <w:basedOn w:val="Normal"/>
    <w:link w:val="BalloonTextChar"/>
    <w:uiPriority w:val="99"/>
    <w:semiHidden/>
    <w:unhideWhenUsed/>
    <w:rsid w:val="00625A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A25"/>
    <w:rPr>
      <w:rFonts w:ascii="Segoe UI" w:hAnsi="Segoe UI" w:cs="Segoe UI"/>
      <w:sz w:val="18"/>
      <w:szCs w:val="18"/>
    </w:rPr>
  </w:style>
  <w:style w:type="paragraph" w:styleId="Header">
    <w:name w:val="header"/>
    <w:basedOn w:val="Normal"/>
    <w:link w:val="HeaderChar"/>
    <w:uiPriority w:val="99"/>
    <w:unhideWhenUsed/>
    <w:rsid w:val="00DE6B37"/>
    <w:pPr>
      <w:tabs>
        <w:tab w:val="center" w:pos="4536"/>
        <w:tab w:val="right" w:pos="9072"/>
      </w:tabs>
      <w:spacing w:after="0" w:line="240" w:lineRule="auto"/>
    </w:pPr>
  </w:style>
  <w:style w:type="character" w:customStyle="1" w:styleId="HeaderChar">
    <w:name w:val="Header Char"/>
    <w:basedOn w:val="DefaultParagraphFont"/>
    <w:link w:val="Header"/>
    <w:uiPriority w:val="99"/>
    <w:rsid w:val="00DE6B37"/>
  </w:style>
  <w:style w:type="paragraph" w:styleId="Footer">
    <w:name w:val="footer"/>
    <w:basedOn w:val="Normal"/>
    <w:link w:val="FooterChar"/>
    <w:uiPriority w:val="99"/>
    <w:unhideWhenUsed/>
    <w:rsid w:val="00DE6B37"/>
    <w:pPr>
      <w:tabs>
        <w:tab w:val="center" w:pos="4536"/>
        <w:tab w:val="right" w:pos="9072"/>
      </w:tabs>
      <w:spacing w:after="0" w:line="240" w:lineRule="auto"/>
    </w:pPr>
  </w:style>
  <w:style w:type="character" w:customStyle="1" w:styleId="FooterChar">
    <w:name w:val="Footer Char"/>
    <w:basedOn w:val="DefaultParagraphFont"/>
    <w:link w:val="Footer"/>
    <w:uiPriority w:val="99"/>
    <w:rsid w:val="00DE6B37"/>
  </w:style>
  <w:style w:type="table" w:styleId="TableGrid">
    <w:name w:val="Table Grid"/>
    <w:basedOn w:val="TableNormal"/>
    <w:uiPriority w:val="39"/>
    <w:rsid w:val="007707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436C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405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4670F12-F985-429A-B7C7-B9E0BEEB0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23</Words>
  <Characters>707</Characters>
  <Application>Microsoft Office Word</Application>
  <DocSecurity>0</DocSecurity>
  <Lines>5</Lines>
  <Paragraphs>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dis</dc:creator>
  <cp:keywords/>
  <dc:description/>
  <cp:lastModifiedBy>GO MKT Design</cp:lastModifiedBy>
  <cp:revision>3</cp:revision>
  <cp:lastPrinted>2025-09-26T13:17:00Z</cp:lastPrinted>
  <dcterms:created xsi:type="dcterms:W3CDTF">2025-09-30T08:26:00Z</dcterms:created>
  <dcterms:modified xsi:type="dcterms:W3CDTF">2025-10-22T16:22:00Z</dcterms:modified>
</cp:coreProperties>
</file>